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razil</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Brazil received a score of 80.5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Brazil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razil received a score of</w:t>
      </w:r>
      <w:r>
        <w:t xml:space="preserve"> </w:t>
      </w:r>
      <w:r>
        <w:rPr>
          <w:bCs/>
          <w:b/>
        </w:rPr>
        <w:t xml:space="preserve">87.2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Brazil received a score of 80.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Brazil received a score of 75.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Brazil received a score of 7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Brazil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Brazil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Brazil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Brazil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Brazil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Brazil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Brazil received a score of 0.6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Brazil received a score of 0.7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Brazil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Brazil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Brazil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Brazil received a score of 0.7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1\DECIS\SPI\COUNTR~4\LATINA~1\BRAZIL~1/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1\DECIS\SPI\COUNTR~4\LATINA~1\BRAZIL~1/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1\DECIS\SPI\COUNTR~4\LATINA~1\BRAZIL~1/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1\DECIS\SPI\COUNTR~4\LATINA~1\BRAZIL~1/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1\DECIS\SPI\COUNTR~4\LATINA~1\BRAZIL~1/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1\DECIS\SPI\COUNTR~4\LATINA~1\BRAZIL~1/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1\DECIS\SPI\COUNTR~4\LATINA~1\BRAZIL~1/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1\DECIS\SPI\COUNTR~4\LATINA~1\BRAZIL~1/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1\DECIS\SPI\COUNTR~4\LATINA~1\BRAZIL~1/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1\DECIS\SPI\COUNTR~4\LATINA~1\BRAZIL~1/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1\DECIS\SPI\COUNTR~4\LATINA~1\BRAZIL~1/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1\DECIS\SPI\COUNTR~4\LATINA~1\BRAZIL~1/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1\DECIS\SPI\COUNTR~4\LATINA~1\BRAZIL~1/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1\DECIS\SPI\COUNTR~4\LATINA~1\BRAZIL~1/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1\DECIS\SPI\COUNTR~4\LATINA~1\BRAZIL~1/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1\DECIS\SPI\COUNTR~4\LATINA~1\BRAZIL~1/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1\DECIS\SPI\COUNTR~4\LATINA~1\BRAZIL~1/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0,1970,1980,1991,1996,2000,2010</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2, 1983, 1984, 1985, 1986, 1987, 1988, 1989, 1990, 1992, 1993, 1995, 1996, 1997, 1998, 1999,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1, 1996, 2003, 2013,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zil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01:08Z</dcterms:created>
  <dcterms:modified xsi:type="dcterms:W3CDTF">2024-03-19T13:01: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Brazil Country Report</vt:lpwstr>
  </property>
</Properties>
</file>